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usiness</w:t>
      </w:r>
      <w:r>
        <w:t xml:space="preserve"> </w:t>
      </w:r>
      <w:r>
        <w:t xml:space="preserve">Consultant</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1" w:name="Xbf6af483405bbf240cdf61829be40d9d65c581d"/>
    <w:p>
      <w:pPr>
        <w:pStyle w:val="Heading1"/>
      </w:pPr>
      <w:r>
        <w:t xml:space="preserve">Internship Application Letter for Business Consultan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Dar es Salaam, Tanzania</w:t>
      </w:r>
    </w:p>
    <w:bookmarkStart w:id="20" w:name="X08ed6542002defb21d0788aff00d3cbe57be0d3"/>
    <w:p>
      <w:pPr>
        <w:pStyle w:val="Heading2"/>
      </w:pPr>
      <w:r>
        <w:t xml:space="preserve">Subject: Internship Application Letter for Business Consultant Internship at Your Esteemed Organization in Dar es Salaam, Tanzania</w:t>
      </w:r>
    </w:p>
    <w:p>
      <w:pPr>
        <w:pStyle w:val="FirstParagraph"/>
      </w:pPr>
      <w:r>
        <w:t xml:space="preserve">To the Valued Hiring Team,</w:t>
      </w:r>
    </w:p>
    <w:p>
      <w:pPr>
        <w:pStyle w:val="BodyText"/>
      </w:pPr>
      <w:r>
        <w:t xml:space="preserve">It is with immense enthusiasm and a profound sense of purpose that I submit my</w:t>
      </w:r>
      <w:r>
        <w:t xml:space="preserve"> </w:t>
      </w:r>
      <w:r>
        <w:rPr>
          <w:bCs/>
          <w:b/>
        </w:rPr>
        <w:t xml:space="preserve">Internship Application Letter</w:t>
      </w:r>
      <w:r>
        <w:t xml:space="preserve"> </w:t>
      </w:r>
      <w:r>
        <w:t xml:space="preserve">for the Business Consultant Intern position within your distinguished organization in Dar es Salaam, Tanzania. As a dedicated student of Business Administration with specialized coursework in Strategic Management and Economic Development, I have long admired your firm's impactful contributions to fostering sustainable business growth across</w:t>
      </w:r>
      <w:r>
        <w:t xml:space="preserve"> </w:t>
      </w:r>
      <w:r>
        <w:rPr>
          <w:bCs/>
          <w:b/>
        </w:rPr>
        <w:t xml:space="preserve">Tanzania Dar es Salaam</w:t>
      </w:r>
      <w:r>
        <w:t xml:space="preserve">. The dynamic economic landscape of this vibrant city—Africa’s fastest-growing urban center and the nation’s commercial hub—resonates deeply with my academic focus and professional aspirations. I am eager to channel my analytical skills, cultural awareness, and passion for Tanzania's entrepreneurial ecosystem into meaningful support for your team.</w:t>
      </w:r>
    </w:p>
    <w:p>
      <w:pPr>
        <w:pStyle w:val="BodyText"/>
      </w:pPr>
      <w:r>
        <w:t xml:space="preserve">My academic journey at the University of Dar es Salaam has equipped me with a robust foundation in business analysis, market research methodologies, and strategic problem-solving—skills directly aligned with the core responsibilities of a Business Consultant. In my final-year capstone project, I conducted an independent study on barriers to export competitiveness for smallholder coffee farmers in Kilimanjaro Region. Utilizing SWOT analysis and stakeholder interviews across 12 cooperative societies, I identified critical gaps in supply chain logistics and digital literacy that reduced their market access by 35%. This research culminated in a comprehensive feasibility report recommending mobile-based training modules—a solution now piloted by the Tanzania Coffee Research Institute. The project not only honed my technical abilities but also deepened my appreciation for Tanzania’s unique business context, where local insights are as crucial as global best practices.</w:t>
      </w:r>
    </w:p>
    <w:p>
      <w:pPr>
        <w:pStyle w:val="BodyText"/>
      </w:pPr>
      <w:r>
        <w:t xml:space="preserve">What truly ignites my commitment to this role is the opportunity to contribute meaningfully to</w:t>
      </w:r>
      <w:r>
        <w:t xml:space="preserve"> </w:t>
      </w:r>
      <w:r>
        <w:rPr>
          <w:bCs/>
          <w:b/>
        </w:rPr>
        <w:t xml:space="preserve">Tanzania Dar es Salaam</w:t>
      </w:r>
      <w:r>
        <w:t xml:space="preserve">'s economic trajectory. The city’s rapid transformation—from a coastal trading port to a regional fintech and logistics powerhouse—creates unparalleled demand for agile, locally attuned business consultants. I am particularly inspired by your recent work with SMEs in the Mwanza corridor, where you optimized procurement systems for textile manufacturers through data-driven process mapping. My proficiency in tools like Microsoft Power BI (used to visualize export trends for my coffee research) and SPSS (for statistical analysis of SME survey data) would enable me to swiftly assist your team in transforming complex datasets into actionable insights. Moreover, my fluency in English, Swahili, and basic Chagga allows me to engage authentically with Tanzanian stakeholders—critical for building trust during fieldwork or client consultations.</w:t>
      </w:r>
    </w:p>
    <w:p>
      <w:pPr>
        <w:pStyle w:val="BodyText"/>
      </w:pPr>
      <w:r>
        <w:t xml:space="preserve">As a native of Dar es Salaam who has witnessed the city’s entrepreneurial energy firsthand—from street vendors adopting mobile payment systems to startups securing investment at the Dares Salaam Innovation Hub—I understand that effective consultancy must balance global frameworks with hyperlocal nuance. In my internship at a local agribusiness incubator, I supported 15 SMEs in refining their business models by adapting international templates to Tanzania’s regulatory environment (e.g., aligning with the Tanzanian Revenue Authority’s e-filing requirements). This experience reinforced my belief that sustainable growth emerges not from generic solutions, but from collaborative problem-solving rooted in place-based realities. I am confident that this philosophy would resonate with your team’s approach to empowering Tanzanian businesses.</w:t>
      </w:r>
    </w:p>
    <w:p>
      <w:pPr>
        <w:pStyle w:val="BodyText"/>
      </w:pPr>
      <w:r>
        <w:t xml:space="preserve">My proactive nature and commitment to continuous learning further position me as an ideal candidate for your</w:t>
      </w:r>
      <w:r>
        <w:t xml:space="preserve"> </w:t>
      </w:r>
      <w:r>
        <w:rPr>
          <w:bCs/>
          <w:b/>
        </w:rPr>
        <w:t xml:space="preserve">Business Consultant</w:t>
      </w:r>
      <w:r>
        <w:t xml:space="preserve"> </w:t>
      </w:r>
      <w:r>
        <w:t xml:space="preserve">internship. During my studies, I volunteered with the Tanzania Youth Entrepreneurship Network, designing a workshop series on digital marketing for women-led enterprises in Ubungo District. We trained 200+ participants using low-cost tools like WhatsApp Business—a strategy later adopted by two district-level government initiatives. This project underscored the transformative power of accessible business education, a mission I am eager to advance through your organization’s mentorship. I thrive in collaborative settings and am prepared to contribute diligently across all phases of consultancy work: from client discovery and data collection to drafting proposals and presenting findings.</w:t>
      </w:r>
    </w:p>
    <w:p>
      <w:pPr>
        <w:pStyle w:val="BodyText"/>
      </w:pPr>
      <w:r>
        <w:t xml:space="preserve">Furthermore, my familiarity with Tanzania’s evolving policy landscape—such as the National Strategy for Growth and Reduction of Poverty (NSGRP II) and the upcoming Digital Economy Framework—ensures I can quickly contextualize my work within national priorities. I recognize that your firm’s success in advising clients on navigating these frameworks directly supports Tanzania’s Vision 2025 goals, a vision I am honored to help realize through this internship. The prospect of working alongside experienced professionals who have shaped Dar es Salaam’s economic narrative is not just a career opportunity—it represents my commitment to giving back to the community that nurtured my ambitions.</w:t>
      </w:r>
    </w:p>
    <w:p>
      <w:pPr>
        <w:pStyle w:val="BodyText"/>
      </w:pPr>
      <w:r>
        <w:t xml:space="preserve">I am deeply respectful of the time and consideration your team invests in reviewing applications. This</w:t>
      </w:r>
      <w:r>
        <w:t xml:space="preserve"> </w:t>
      </w:r>
      <w:r>
        <w:rPr>
          <w:bCs/>
          <w:b/>
        </w:rPr>
        <w:t xml:space="preserve">Internship Application Letter</w:t>
      </w:r>
      <w:r>
        <w:t xml:space="preserve"> </w:t>
      </w:r>
      <w:r>
        <w:t xml:space="preserve">reflects not merely a desire for professional development, but a genuine alignment with your firm’s mission to catalyze business excellence across Tanzania. I am eager to discuss how my analytical rigor, cultural fluency, and passion for Dar es Salaam’s growth can support your ongoing projects. I have attached my CV for further detail and welcome the opportunity to interview at your earliest convenience.</w:t>
      </w:r>
    </w:p>
    <w:p>
      <w:pPr>
        <w:pStyle w:val="BodyText"/>
      </w:pPr>
      <w:r>
        <w:t xml:space="preserve">Thank you for considering my application. I look forward to the possibility of contributing to your team’s legacy of transforming Tanzanian business landscapes, one strategic insight at a time.</w:t>
      </w:r>
    </w:p>
    <w:p>
      <w:pPr>
        <w:pStyle w:val="BodyText"/>
      </w:pPr>
      <w:r>
        <w:t xml:space="preserve">Sincerely,</w:t>
      </w:r>
    </w:p>
    <w:p>
      <w:pPr>
        <w:pStyle w:val="BodyText"/>
      </w:pPr>
      <w:r>
        <w:rPr>
          <w:bCs/>
          <w:b/>
        </w:rPr>
        <w:t xml:space="preserve">[Your Full Name]</w:t>
      </w:r>
      <w:r>
        <w:br/>
      </w:r>
      <w:r>
        <w:t xml:space="preserve">Business Administration Student (Expected Graduation: [Month, Year])</w:t>
      </w:r>
      <w:r>
        <w:br/>
      </w:r>
      <w:r>
        <w:t xml:space="preserve">University of Dar es Salaam</w:t>
      </w:r>
      <w:r>
        <w:br/>
      </w:r>
      <w:r>
        <w:t xml:space="preserve">Dar es Salaam, Tanzan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usiness Consultant - Dar es Salaam, Tanzania</dc:title>
  <dc:creator/>
  <cp:keywords/>
  <dcterms:created xsi:type="dcterms:W3CDTF">2025-12-09T07:45:40Z</dcterms:created>
  <dcterms:modified xsi:type="dcterms:W3CDTF">2025-12-09T07:45:40Z</dcterms:modified>
</cp:coreProperties>
</file>

<file path=docProps/custom.xml><?xml version="1.0" encoding="utf-8"?>
<Properties xmlns="http://schemas.openxmlformats.org/officeDocument/2006/custom-properties" xmlns:vt="http://schemas.openxmlformats.org/officeDocument/2006/docPropsVTypes"/>
</file>